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17A4" w:rsidRPr="00E417A4" w:rsidRDefault="00C853EF" w:rsidP="00E417A4">
      <w:pPr>
        <w:tabs>
          <w:tab w:val="right" w:pos="9360"/>
        </w:tabs>
        <w:rPr>
          <w:rFonts w:ascii="Times New Roman" w:hAnsi="Times New Roman" w:cs="Times New Roman"/>
          <w:b w:val="0"/>
          <w:sz w:val="24"/>
          <w:szCs w:val="22"/>
        </w:rPr>
      </w:pPr>
      <w:r w:rsidRPr="00E417A4">
        <w:rPr>
          <w:rFonts w:ascii="Times New Roman" w:hAnsi="Times New Roman" w:cs="Times New Roman"/>
          <w:bCs/>
          <w:smallCaps/>
          <w:sz w:val="44"/>
          <w:szCs w:val="22"/>
        </w:rPr>
        <w:t xml:space="preserve">Terrell </w:t>
      </w:r>
      <w:r w:rsidRPr="00642F43">
        <w:rPr>
          <w:rFonts w:ascii="Times New Roman" w:hAnsi="Times New Roman" w:cs="Times New Roman"/>
          <w:bCs/>
          <w:smallCaps/>
          <w:sz w:val="44"/>
          <w:szCs w:val="22"/>
        </w:rPr>
        <w:t>Cole</w:t>
      </w:r>
      <w:r w:rsidR="00E417A4" w:rsidRPr="00E417A4">
        <w:rPr>
          <w:rFonts w:ascii="Times New Roman" w:hAnsi="Times New Roman" w:cs="Times New Roman"/>
          <w:bCs/>
          <w:sz w:val="22"/>
          <w:szCs w:val="22"/>
        </w:rPr>
        <w:tab/>
      </w:r>
      <w:r w:rsidR="00E417A4" w:rsidRPr="00E417A4">
        <w:rPr>
          <w:rFonts w:ascii="Times New Roman" w:hAnsi="Times New Roman" w:cs="Times New Roman"/>
          <w:b w:val="0"/>
          <w:sz w:val="24"/>
          <w:szCs w:val="22"/>
        </w:rPr>
        <w:t>401 S. Emporia, Wichita, KS 67202</w:t>
      </w:r>
    </w:p>
    <w:p w:rsidR="00E417A4" w:rsidRPr="00E417A4" w:rsidRDefault="00E417A4" w:rsidP="00E417A4">
      <w:pPr>
        <w:tabs>
          <w:tab w:val="right" w:pos="9360"/>
        </w:tabs>
        <w:spacing w:after="100" w:afterAutospacing="1"/>
        <w:rPr>
          <w:rFonts w:ascii="Times New Roman" w:hAnsi="Times New Roman" w:cs="Times New Roman"/>
          <w:b w:val="0"/>
          <w:sz w:val="24"/>
          <w:szCs w:val="22"/>
        </w:rPr>
      </w:pPr>
      <w:r w:rsidRPr="00E417A4">
        <w:rPr>
          <w:rFonts w:ascii="Times New Roman" w:hAnsi="Times New Roman" w:cs="Times New Roman"/>
          <w:b w:val="0"/>
          <w:sz w:val="24"/>
          <w:szCs w:val="22"/>
        </w:rPr>
        <w:t>tcole@wwrfresource.com</w:t>
      </w:r>
      <w:r w:rsidRPr="00E417A4">
        <w:rPr>
          <w:rFonts w:ascii="Times New Roman" w:hAnsi="Times New Roman" w:cs="Times New Roman"/>
          <w:b w:val="0"/>
          <w:i/>
          <w:sz w:val="24"/>
          <w:szCs w:val="22"/>
        </w:rPr>
        <w:t xml:space="preserve"> </w:t>
      </w:r>
      <w:r w:rsidRPr="00E417A4">
        <w:rPr>
          <w:rFonts w:ascii="Times New Roman" w:hAnsi="Times New Roman" w:cs="Times New Roman"/>
          <w:b w:val="0"/>
          <w:i/>
          <w:sz w:val="24"/>
          <w:szCs w:val="22"/>
        </w:rPr>
        <w:tab/>
      </w:r>
      <w:r w:rsidR="006A08EA">
        <w:rPr>
          <w:rFonts w:ascii="Times New Roman" w:hAnsi="Times New Roman" w:cs="Times New Roman"/>
          <w:b w:val="0"/>
          <w:i/>
          <w:sz w:val="24"/>
          <w:szCs w:val="22"/>
        </w:rPr>
        <w:t>Mobile</w:t>
      </w:r>
      <w:r w:rsidRPr="00E417A4">
        <w:rPr>
          <w:rFonts w:ascii="Times New Roman" w:hAnsi="Times New Roman" w:cs="Times New Roman"/>
          <w:b w:val="0"/>
          <w:i/>
          <w:sz w:val="24"/>
          <w:szCs w:val="22"/>
        </w:rPr>
        <w:t xml:space="preserve">: </w:t>
      </w:r>
      <w:bookmarkStart w:id="0" w:name="_GoBack"/>
      <w:r w:rsidRPr="00E417A4">
        <w:rPr>
          <w:rFonts w:ascii="Times New Roman" w:hAnsi="Times New Roman" w:cs="Times New Roman"/>
          <w:b w:val="0"/>
          <w:sz w:val="24"/>
          <w:szCs w:val="22"/>
        </w:rPr>
        <w:t xml:space="preserve">(316) </w:t>
      </w:r>
      <w:r w:rsidR="006A08EA">
        <w:rPr>
          <w:rFonts w:ascii="Times New Roman" w:hAnsi="Times New Roman" w:cs="Times New Roman"/>
          <w:b w:val="0"/>
          <w:sz w:val="24"/>
          <w:szCs w:val="22"/>
        </w:rPr>
        <w:t>730-4055</w:t>
      </w:r>
      <w:bookmarkEnd w:id="0"/>
    </w:p>
    <w:p w:rsidR="00434DCA" w:rsidRPr="00E417A4" w:rsidRDefault="00434DCA" w:rsidP="00E417A4">
      <w:pPr>
        <w:rPr>
          <w:rFonts w:ascii="Times New Roman" w:hAnsi="Times New Roman" w:cs="Times New Roman"/>
          <w:smallCaps/>
          <w:sz w:val="24"/>
          <w:szCs w:val="22"/>
        </w:rPr>
      </w:pPr>
      <w:r w:rsidRPr="00E417A4">
        <w:rPr>
          <w:rFonts w:ascii="Times New Roman" w:hAnsi="Times New Roman" w:cs="Times New Roman"/>
          <w:smallCaps/>
          <w:sz w:val="24"/>
          <w:szCs w:val="22"/>
        </w:rPr>
        <w:t>S</w:t>
      </w:r>
      <w:r w:rsidR="00185C27" w:rsidRPr="00E417A4">
        <w:rPr>
          <w:rFonts w:ascii="Times New Roman" w:hAnsi="Times New Roman" w:cs="Times New Roman"/>
          <w:smallCaps/>
          <w:sz w:val="24"/>
          <w:szCs w:val="22"/>
        </w:rPr>
        <w:t>ummary</w:t>
      </w:r>
      <w:r w:rsidRPr="00E417A4">
        <w:rPr>
          <w:rFonts w:ascii="Times New Roman" w:hAnsi="Times New Roman" w:cs="Times New Roman"/>
          <w:smallCaps/>
          <w:sz w:val="24"/>
          <w:szCs w:val="22"/>
        </w:rPr>
        <w:t xml:space="preserve"> </w:t>
      </w:r>
      <w:r w:rsidR="00185C27" w:rsidRPr="00E417A4">
        <w:rPr>
          <w:rFonts w:ascii="Times New Roman" w:hAnsi="Times New Roman" w:cs="Times New Roman"/>
          <w:smallCaps/>
          <w:sz w:val="24"/>
          <w:szCs w:val="22"/>
        </w:rPr>
        <w:t>of</w:t>
      </w:r>
      <w:r w:rsidRPr="00E417A4">
        <w:rPr>
          <w:rFonts w:ascii="Times New Roman" w:hAnsi="Times New Roman" w:cs="Times New Roman"/>
          <w:smallCaps/>
          <w:sz w:val="24"/>
          <w:szCs w:val="22"/>
        </w:rPr>
        <w:t xml:space="preserve"> Q</w:t>
      </w:r>
      <w:r w:rsidR="00185C27" w:rsidRPr="00E417A4">
        <w:rPr>
          <w:rFonts w:ascii="Times New Roman" w:hAnsi="Times New Roman" w:cs="Times New Roman"/>
          <w:smallCaps/>
          <w:sz w:val="24"/>
          <w:szCs w:val="22"/>
        </w:rPr>
        <w:t>ualifications</w:t>
      </w:r>
    </w:p>
    <w:p w:rsidR="00483C2B" w:rsidRPr="00E417A4" w:rsidRDefault="00483C2B" w:rsidP="00881412">
      <w:pPr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Outgoing and personable utility worker with experience restoring floors, greeting clients and managing property.</w:t>
      </w:r>
    </w:p>
    <w:p w:rsidR="00483C2B" w:rsidRPr="00E417A4" w:rsidRDefault="00483C2B" w:rsidP="00881412">
      <w:pPr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Capable of working on a team or independently with little supervision.</w:t>
      </w:r>
    </w:p>
    <w:p w:rsidR="00483C2B" w:rsidRPr="00E417A4" w:rsidRDefault="00483C2B" w:rsidP="00881412">
      <w:pPr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Understands common safety principles and how to use chemicals and equipment properly.</w:t>
      </w:r>
    </w:p>
    <w:p w:rsidR="00483C2B" w:rsidRPr="00E417A4" w:rsidRDefault="00483C2B" w:rsidP="00881412">
      <w:pPr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Remains prompt when responding to customer requests and scheduling jobs.</w:t>
      </w:r>
    </w:p>
    <w:p w:rsidR="00483C2B" w:rsidRPr="00E417A4" w:rsidRDefault="00483C2B" w:rsidP="00881412">
      <w:pPr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Able to operate a variety of machines and equipment used in building maintenance, repair and construction.</w:t>
      </w:r>
    </w:p>
    <w:p w:rsidR="00483C2B" w:rsidRPr="00E417A4" w:rsidRDefault="00483C2B" w:rsidP="00E417A4">
      <w:pPr>
        <w:spacing w:before="100" w:beforeAutospacing="1"/>
        <w:rPr>
          <w:rFonts w:ascii="Times New Roman" w:hAnsi="Times New Roman" w:cs="Times New Roman"/>
          <w:bCs/>
          <w:smallCaps/>
          <w:sz w:val="24"/>
          <w:szCs w:val="22"/>
        </w:rPr>
      </w:pPr>
      <w:r w:rsidRPr="00E417A4">
        <w:rPr>
          <w:rFonts w:ascii="Times New Roman" w:hAnsi="Times New Roman" w:cs="Times New Roman"/>
          <w:bCs/>
          <w:smallCaps/>
          <w:sz w:val="24"/>
          <w:szCs w:val="22"/>
        </w:rPr>
        <w:t>Skill Profile</w:t>
      </w:r>
    </w:p>
    <w:p w:rsidR="00E417A4" w:rsidRPr="00E417A4" w:rsidRDefault="00E417A4" w:rsidP="00E417A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bCs/>
          <w:sz w:val="22"/>
          <w:szCs w:val="22"/>
        </w:rPr>
        <w:sectPr w:rsidR="00E417A4" w:rsidRPr="00E417A4" w:rsidSect="00E417A4">
          <w:pgSz w:w="12240" w:h="15840"/>
          <w:pgMar w:top="1350" w:right="1440" w:bottom="1440" w:left="1440" w:header="720" w:footer="720" w:gutter="0"/>
          <w:cols w:space="720"/>
          <w:docGrid w:linePitch="360"/>
        </w:sectPr>
      </w:pPr>
    </w:p>
    <w:p w:rsidR="00B275C1" w:rsidRPr="00E417A4" w:rsidRDefault="00483C2B" w:rsidP="00E417A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lastRenderedPageBreak/>
        <w:t>H</w:t>
      </w:r>
      <w:r w:rsidR="007C014F" w:rsidRPr="00E417A4">
        <w:rPr>
          <w:rFonts w:ascii="Times New Roman" w:hAnsi="Times New Roman" w:cs="Times New Roman"/>
          <w:b w:val="0"/>
          <w:bCs/>
          <w:sz w:val="22"/>
          <w:szCs w:val="22"/>
        </w:rPr>
        <w:t>igh/low speed b</w:t>
      </w:r>
      <w:r w:rsidR="003F4195" w:rsidRPr="00E417A4">
        <w:rPr>
          <w:rFonts w:ascii="Times New Roman" w:hAnsi="Times New Roman" w:cs="Times New Roman"/>
          <w:b w:val="0"/>
          <w:bCs/>
          <w:sz w:val="22"/>
          <w:szCs w:val="22"/>
        </w:rPr>
        <w:t>uffer</w:t>
      </w:r>
      <w:r w:rsidR="00CB0E45" w:rsidRPr="00E417A4">
        <w:rPr>
          <w:rFonts w:ascii="Times New Roman" w:hAnsi="Times New Roman" w:cs="Times New Roman"/>
          <w:b w:val="0"/>
          <w:bCs/>
          <w:sz w:val="22"/>
          <w:szCs w:val="22"/>
        </w:rPr>
        <w:t>s</w:t>
      </w:r>
      <w:r w:rsidR="003F4195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</w:t>
      </w:r>
    </w:p>
    <w:p w:rsidR="00483C2B" w:rsidRPr="00E417A4" w:rsidRDefault="00483C2B" w:rsidP="00E417A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Tractor and forklift operator</w:t>
      </w:r>
    </w:p>
    <w:p w:rsidR="00E417A4" w:rsidRPr="00E417A4" w:rsidRDefault="00483C2B" w:rsidP="00E417A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Customer service</w:t>
      </w:r>
      <w:r w:rsidR="00E417A4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and communication</w:t>
      </w:r>
    </w:p>
    <w:p w:rsidR="00E417A4" w:rsidRPr="00E417A4" w:rsidRDefault="00E417A4" w:rsidP="00E417A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Residential construction/remodel</w:t>
      </w:r>
    </w:p>
    <w:p w:rsidR="00E417A4" w:rsidRPr="00E417A4" w:rsidRDefault="00E417A4" w:rsidP="00E417A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Windows, floors, siding, baths, and decks</w:t>
      </w:r>
    </w:p>
    <w:p w:rsidR="00E417A4" w:rsidRPr="00E417A4" w:rsidRDefault="00E417A4" w:rsidP="00E417A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lastRenderedPageBreak/>
        <w:t>Hang and finish drywall</w:t>
      </w:r>
    </w:p>
    <w:p w:rsidR="00E417A4" w:rsidRPr="00E417A4" w:rsidRDefault="00E417A4" w:rsidP="00E417A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Landscaping, tree trimming and tree removal.</w:t>
      </w:r>
    </w:p>
    <w:p w:rsidR="00E417A4" w:rsidRPr="00E417A4" w:rsidRDefault="00E417A4" w:rsidP="00E417A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Kitchen cabinets and countertops</w:t>
      </w:r>
    </w:p>
    <w:p w:rsidR="00540257" w:rsidRPr="00E417A4" w:rsidRDefault="00540257" w:rsidP="00E417A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Ability to operate tractor </w:t>
      </w:r>
      <w:r w:rsidR="002A1D69" w:rsidRPr="00E417A4">
        <w:rPr>
          <w:rFonts w:ascii="Times New Roman" w:hAnsi="Times New Roman" w:cs="Times New Roman"/>
          <w:b w:val="0"/>
          <w:bCs/>
          <w:sz w:val="22"/>
          <w:szCs w:val="22"/>
        </w:rPr>
        <w:t>and forklift</w:t>
      </w:r>
    </w:p>
    <w:p w:rsidR="00E417A4" w:rsidRPr="00E417A4" w:rsidRDefault="00E417A4" w:rsidP="00E417A4">
      <w:pPr>
        <w:spacing w:before="100" w:beforeAutospacing="1"/>
        <w:rPr>
          <w:rFonts w:ascii="Times New Roman" w:hAnsi="Times New Roman" w:cs="Times New Roman"/>
          <w:sz w:val="22"/>
          <w:szCs w:val="22"/>
        </w:rPr>
        <w:sectPr w:rsidR="00E417A4" w:rsidRPr="00E417A4" w:rsidSect="00E417A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383A26" w:rsidRPr="00E417A4" w:rsidRDefault="00D020EF" w:rsidP="00E417A4">
      <w:pPr>
        <w:spacing w:before="100" w:beforeAutospacing="1"/>
        <w:rPr>
          <w:rFonts w:ascii="Times New Roman" w:hAnsi="Times New Roman" w:cs="Times New Roman"/>
          <w:smallCaps/>
          <w:sz w:val="24"/>
          <w:szCs w:val="22"/>
        </w:rPr>
      </w:pPr>
      <w:r w:rsidRPr="00E417A4">
        <w:rPr>
          <w:rFonts w:ascii="Times New Roman" w:hAnsi="Times New Roman" w:cs="Times New Roman"/>
          <w:smallCaps/>
          <w:sz w:val="24"/>
          <w:szCs w:val="22"/>
        </w:rPr>
        <w:lastRenderedPageBreak/>
        <w:t>Experience</w:t>
      </w:r>
    </w:p>
    <w:p w:rsidR="00D020EF" w:rsidRPr="00E417A4" w:rsidRDefault="00D020EF" w:rsidP="00483C2B">
      <w:pPr>
        <w:tabs>
          <w:tab w:val="right" w:pos="9360"/>
        </w:tabs>
        <w:rPr>
          <w:rFonts w:ascii="Times New Roman" w:hAnsi="Times New Roman" w:cs="Times New Roman"/>
          <w:i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i/>
          <w:sz w:val="22"/>
          <w:szCs w:val="22"/>
        </w:rPr>
        <w:t>Floor Tech</w:t>
      </w:r>
    </w:p>
    <w:p w:rsidR="00881412" w:rsidRPr="00E417A4" w:rsidRDefault="00D020EF" w:rsidP="00483C2B">
      <w:pPr>
        <w:tabs>
          <w:tab w:val="right" w:pos="9360"/>
        </w:tabs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sz w:val="22"/>
          <w:szCs w:val="22"/>
        </w:rPr>
        <w:t>CC’s Carpet C</w:t>
      </w:r>
      <w:r w:rsidR="00C853EF" w:rsidRPr="00E417A4">
        <w:rPr>
          <w:rFonts w:ascii="Times New Roman" w:hAnsi="Times New Roman" w:cs="Times New Roman"/>
          <w:sz w:val="22"/>
          <w:szCs w:val="22"/>
        </w:rPr>
        <w:t>leaning</w:t>
      </w:r>
      <w:r w:rsidR="00483C2B" w:rsidRPr="00E417A4">
        <w:rPr>
          <w:rFonts w:ascii="Times New Roman" w:hAnsi="Times New Roman" w:cs="Times New Roman"/>
          <w:sz w:val="22"/>
          <w:szCs w:val="22"/>
        </w:rPr>
        <w:tab/>
      </w:r>
      <w:r w:rsidR="001105AA" w:rsidRPr="00E417A4">
        <w:rPr>
          <w:rFonts w:ascii="Times New Roman" w:hAnsi="Times New Roman" w:cs="Times New Roman"/>
          <w:b w:val="0"/>
          <w:bCs/>
          <w:sz w:val="22"/>
          <w:szCs w:val="22"/>
        </w:rPr>
        <w:t>Wichita,</w:t>
      </w:r>
      <w:r w:rsidR="00881412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KS</w:t>
      </w:r>
    </w:p>
    <w:p w:rsidR="001105AA" w:rsidRPr="00E417A4" w:rsidRDefault="001105AA" w:rsidP="00881412">
      <w:pPr>
        <w:numPr>
          <w:ilvl w:val="0"/>
          <w:numId w:val="8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Specialized in c</w:t>
      </w:r>
      <w:r w:rsidR="00CB0E45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arpet </w:t>
      </w: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and f</w:t>
      </w:r>
      <w:r w:rsidR="00C6350B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urniture </w:t>
      </w: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cleaning</w:t>
      </w:r>
      <w:r w:rsidR="00483C2B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</w:t>
      </w:r>
      <w:r w:rsidR="00E417A4" w:rsidRPr="00E417A4">
        <w:rPr>
          <w:rFonts w:ascii="Times New Roman" w:hAnsi="Times New Roman" w:cs="Times New Roman"/>
          <w:b w:val="0"/>
          <w:bCs/>
          <w:sz w:val="22"/>
          <w:szCs w:val="22"/>
        </w:rPr>
        <w:t>and</w:t>
      </w:r>
      <w:r w:rsidR="00483C2B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</w:t>
      </w:r>
      <w:r w:rsidR="00E417A4" w:rsidRPr="00E417A4">
        <w:rPr>
          <w:rFonts w:ascii="Times New Roman" w:hAnsi="Times New Roman" w:cs="Times New Roman"/>
          <w:b w:val="0"/>
          <w:bCs/>
          <w:sz w:val="22"/>
          <w:szCs w:val="22"/>
        </w:rPr>
        <w:t>water restoration.</w:t>
      </w:r>
      <w:r w:rsidR="00CB0E45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</w:t>
      </w:r>
    </w:p>
    <w:p w:rsidR="0001256F" w:rsidRPr="00E417A4" w:rsidRDefault="00E4484E" w:rsidP="00D020EF">
      <w:pPr>
        <w:numPr>
          <w:ilvl w:val="0"/>
          <w:numId w:val="8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Satisfied customer reques</w:t>
      </w:r>
      <w:r w:rsidR="00483C2B" w:rsidRPr="00E417A4">
        <w:rPr>
          <w:rFonts w:ascii="Times New Roman" w:hAnsi="Times New Roman" w:cs="Times New Roman"/>
          <w:b w:val="0"/>
          <w:bCs/>
          <w:sz w:val="22"/>
          <w:szCs w:val="22"/>
        </w:rPr>
        <w:t>ts which generated repeat business and additional sales.</w:t>
      </w:r>
    </w:p>
    <w:p w:rsidR="00483C2B" w:rsidRPr="00E417A4" w:rsidRDefault="00483C2B" w:rsidP="00483C2B">
      <w:pPr>
        <w:numPr>
          <w:ilvl w:val="0"/>
          <w:numId w:val="8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Utilized safety equipment to reduce on-site hazards.</w:t>
      </w:r>
    </w:p>
    <w:p w:rsidR="00D020EF" w:rsidRPr="00E417A4" w:rsidRDefault="00D020EF" w:rsidP="00E417A4">
      <w:pPr>
        <w:spacing w:before="100" w:beforeAutospacing="1"/>
        <w:rPr>
          <w:rFonts w:ascii="Times New Roman" w:hAnsi="Times New Roman" w:cs="Times New Roman"/>
          <w:i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i/>
          <w:sz w:val="22"/>
          <w:szCs w:val="22"/>
        </w:rPr>
        <w:t>Host</w:t>
      </w:r>
    </w:p>
    <w:p w:rsidR="00881412" w:rsidRPr="00E417A4" w:rsidRDefault="00C6350B" w:rsidP="00483C2B">
      <w:pPr>
        <w:tabs>
          <w:tab w:val="right" w:pos="9360"/>
        </w:tabs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sz w:val="22"/>
          <w:szCs w:val="22"/>
        </w:rPr>
        <w:t>Chili’s</w:t>
      </w:r>
      <w:r w:rsidR="00483C2B" w:rsidRPr="00E417A4">
        <w:rPr>
          <w:rFonts w:ascii="Times New Roman" w:hAnsi="Times New Roman" w:cs="Times New Roman"/>
          <w:sz w:val="22"/>
          <w:szCs w:val="22"/>
        </w:rPr>
        <w:tab/>
      </w:r>
      <w:r w:rsidR="001105AA" w:rsidRPr="00E417A4">
        <w:rPr>
          <w:rFonts w:ascii="Times New Roman" w:hAnsi="Times New Roman" w:cs="Times New Roman"/>
          <w:b w:val="0"/>
          <w:bCs/>
          <w:sz w:val="22"/>
          <w:szCs w:val="22"/>
        </w:rPr>
        <w:t>Wichita, KS</w:t>
      </w:r>
      <w:r w:rsidR="0001256F" w:rsidRPr="00E417A4">
        <w:rPr>
          <w:rFonts w:ascii="Times New Roman" w:hAnsi="Times New Roman" w:cs="Times New Roman"/>
          <w:b w:val="0"/>
          <w:bCs/>
          <w:sz w:val="22"/>
          <w:szCs w:val="22"/>
        </w:rPr>
        <w:tab/>
      </w:r>
    </w:p>
    <w:p w:rsidR="00A963B4" w:rsidRPr="00E417A4" w:rsidRDefault="00A963B4" w:rsidP="00881412">
      <w:pPr>
        <w:numPr>
          <w:ilvl w:val="0"/>
          <w:numId w:val="9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Politely greeted customers </w:t>
      </w:r>
      <w:r w:rsidR="00D020EF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to foster a welcoming </w:t>
      </w:r>
      <w:r w:rsidR="00E417A4" w:rsidRPr="00E417A4">
        <w:rPr>
          <w:rFonts w:ascii="Times New Roman" w:hAnsi="Times New Roman" w:cs="Times New Roman"/>
          <w:b w:val="0"/>
          <w:bCs/>
          <w:sz w:val="22"/>
          <w:szCs w:val="22"/>
        </w:rPr>
        <w:t>and memorable dining experience.</w:t>
      </w:r>
    </w:p>
    <w:p w:rsidR="00A02820" w:rsidRPr="00E417A4" w:rsidRDefault="00D020EF" w:rsidP="00881412">
      <w:pPr>
        <w:numPr>
          <w:ilvl w:val="0"/>
          <w:numId w:val="8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A</w:t>
      </w:r>
      <w:r w:rsidR="004821FB" w:rsidRPr="00E417A4">
        <w:rPr>
          <w:rFonts w:ascii="Times New Roman" w:hAnsi="Times New Roman" w:cs="Times New Roman"/>
          <w:b w:val="0"/>
          <w:bCs/>
          <w:sz w:val="22"/>
          <w:szCs w:val="22"/>
        </w:rPr>
        <w:t>r</w:t>
      </w: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ranged seating and reservations to maximize volume which increased nightly sales.</w:t>
      </w:r>
    </w:p>
    <w:p w:rsidR="00E417A4" w:rsidRPr="00E417A4" w:rsidRDefault="00A02820" w:rsidP="00881412">
      <w:pPr>
        <w:numPr>
          <w:ilvl w:val="0"/>
          <w:numId w:val="8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Managed carry out section </w:t>
      </w:r>
      <w:r w:rsidR="00D020EF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to select, organize, and deliver guest </w:t>
      </w:r>
      <w:r w:rsidR="00E417A4" w:rsidRPr="00E417A4">
        <w:rPr>
          <w:rFonts w:ascii="Times New Roman" w:hAnsi="Times New Roman" w:cs="Times New Roman"/>
          <w:b w:val="0"/>
          <w:bCs/>
          <w:sz w:val="22"/>
          <w:szCs w:val="22"/>
        </w:rPr>
        <w:t>orders.</w:t>
      </w:r>
    </w:p>
    <w:p w:rsidR="00E417A4" w:rsidRPr="00E417A4" w:rsidRDefault="00D020EF" w:rsidP="00E417A4">
      <w:pPr>
        <w:numPr>
          <w:ilvl w:val="0"/>
          <w:numId w:val="8"/>
        </w:numPr>
        <w:spacing w:before="100" w:beforeAutospacing="1"/>
        <w:rPr>
          <w:rFonts w:ascii="Times New Roman" w:hAnsi="Times New Roman" w:cs="Times New Roman"/>
          <w:i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Delivered outstanding customer service </w:t>
      </w:r>
      <w:r w:rsidR="00E417A4" w:rsidRPr="00E417A4">
        <w:rPr>
          <w:rFonts w:ascii="Times New Roman" w:hAnsi="Times New Roman" w:cs="Times New Roman"/>
          <w:b w:val="0"/>
          <w:bCs/>
          <w:sz w:val="22"/>
          <w:szCs w:val="22"/>
        </w:rPr>
        <w:t>when</w:t>
      </w: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resolving complaints</w:t>
      </w:r>
      <w:r w:rsidR="00E417A4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and addressing needs.</w:t>
      </w:r>
    </w:p>
    <w:p w:rsidR="00D020EF" w:rsidRPr="00E417A4" w:rsidRDefault="00D020EF" w:rsidP="00E417A4">
      <w:pPr>
        <w:spacing w:before="100" w:beforeAutospacing="1"/>
        <w:rPr>
          <w:rFonts w:ascii="Times New Roman" w:hAnsi="Times New Roman" w:cs="Times New Roman"/>
          <w:i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i/>
          <w:sz w:val="22"/>
          <w:szCs w:val="22"/>
        </w:rPr>
        <w:t xml:space="preserve">Pre-Loader/Builder </w:t>
      </w:r>
    </w:p>
    <w:p w:rsidR="00881412" w:rsidRPr="00E417A4" w:rsidRDefault="002A1D69" w:rsidP="00483C2B">
      <w:pPr>
        <w:tabs>
          <w:tab w:val="right" w:pos="9360"/>
        </w:tabs>
        <w:rPr>
          <w:rFonts w:ascii="Times New Roman" w:hAnsi="Times New Roman" w:cs="Times New Roman"/>
          <w:b w:val="0"/>
          <w:bCs/>
          <w:sz w:val="22"/>
          <w:szCs w:val="22"/>
        </w:rPr>
      </w:pPr>
      <w:proofErr w:type="spellStart"/>
      <w:r w:rsidRPr="00E417A4">
        <w:rPr>
          <w:rFonts w:ascii="Times New Roman" w:hAnsi="Times New Roman" w:cs="Times New Roman"/>
          <w:sz w:val="22"/>
          <w:szCs w:val="22"/>
        </w:rPr>
        <w:t>Electrex</w:t>
      </w:r>
      <w:proofErr w:type="spellEnd"/>
      <w:r w:rsidR="00483C2B" w:rsidRPr="00E417A4">
        <w:rPr>
          <w:rFonts w:ascii="Times New Roman" w:hAnsi="Times New Roman" w:cs="Times New Roman"/>
          <w:sz w:val="22"/>
          <w:szCs w:val="22"/>
        </w:rPr>
        <w:tab/>
      </w:r>
      <w:r w:rsidR="00A963B4" w:rsidRPr="00E417A4">
        <w:rPr>
          <w:rFonts w:ascii="Times New Roman" w:hAnsi="Times New Roman" w:cs="Times New Roman"/>
          <w:b w:val="0"/>
          <w:bCs/>
          <w:sz w:val="22"/>
          <w:szCs w:val="22"/>
        </w:rPr>
        <w:t>Hutchinson, KS</w:t>
      </w:r>
      <w:r w:rsidR="00BE3416" w:rsidRPr="00E417A4">
        <w:rPr>
          <w:rFonts w:ascii="Times New Roman" w:hAnsi="Times New Roman" w:cs="Times New Roman"/>
          <w:b w:val="0"/>
          <w:bCs/>
          <w:sz w:val="22"/>
          <w:szCs w:val="22"/>
        </w:rPr>
        <w:tab/>
      </w:r>
    </w:p>
    <w:p w:rsidR="00BE3416" w:rsidRPr="00E417A4" w:rsidRDefault="002A1D69" w:rsidP="00881412">
      <w:pPr>
        <w:numPr>
          <w:ilvl w:val="0"/>
          <w:numId w:val="9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M</w:t>
      </w:r>
      <w:r w:rsidR="00EC6A4F" w:rsidRPr="00E417A4">
        <w:rPr>
          <w:rFonts w:ascii="Times New Roman" w:hAnsi="Times New Roman" w:cs="Times New Roman"/>
          <w:b w:val="0"/>
          <w:bCs/>
          <w:sz w:val="22"/>
          <w:szCs w:val="22"/>
        </w:rPr>
        <w:t>anaged pre-loading station</w:t>
      </w:r>
      <w:r w:rsidR="00D020EF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to ensure maximum production uptime and efficiency.</w:t>
      </w:r>
    </w:p>
    <w:p w:rsidR="00D020EF" w:rsidRPr="00E417A4" w:rsidRDefault="00D020EF" w:rsidP="00881412">
      <w:pPr>
        <w:numPr>
          <w:ilvl w:val="0"/>
          <w:numId w:val="9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Assembled wiring harnesses according to specification while minimizing defects.</w:t>
      </w:r>
    </w:p>
    <w:p w:rsidR="00EC6A4F" w:rsidRPr="00E417A4" w:rsidRDefault="00EC6A4F" w:rsidP="00881412">
      <w:pPr>
        <w:numPr>
          <w:ilvl w:val="0"/>
          <w:numId w:val="9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Completed high</w:t>
      </w:r>
      <w:r w:rsidR="00D020EF" w:rsidRPr="00E417A4">
        <w:rPr>
          <w:rFonts w:ascii="Times New Roman" w:hAnsi="Times New Roman" w:cs="Times New Roman"/>
          <w:b w:val="0"/>
          <w:bCs/>
          <w:sz w:val="22"/>
          <w:szCs w:val="22"/>
        </w:rPr>
        <w:t>-</w:t>
      </w: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volume orders in a timely manner</w:t>
      </w:r>
      <w:r w:rsidR="00E417A4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which increased productivity</w:t>
      </w:r>
      <w:r w:rsidR="00D020EF" w:rsidRPr="00E417A4">
        <w:rPr>
          <w:rFonts w:ascii="Times New Roman" w:hAnsi="Times New Roman" w:cs="Times New Roman"/>
          <w:b w:val="0"/>
          <w:bCs/>
          <w:sz w:val="22"/>
          <w:szCs w:val="22"/>
        </w:rPr>
        <w:t>.</w:t>
      </w:r>
    </w:p>
    <w:p w:rsidR="00D020EF" w:rsidRPr="00E417A4" w:rsidRDefault="00D020EF" w:rsidP="00881412">
      <w:pPr>
        <w:numPr>
          <w:ilvl w:val="0"/>
          <w:numId w:val="9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Addressed all identified problems and issues to correct accurately and timely.</w:t>
      </w:r>
    </w:p>
    <w:p w:rsidR="00D020EF" w:rsidRPr="00E417A4" w:rsidRDefault="00D020EF" w:rsidP="00E417A4">
      <w:pPr>
        <w:tabs>
          <w:tab w:val="right" w:pos="9360"/>
        </w:tabs>
        <w:spacing w:before="100" w:beforeAutospacing="1"/>
        <w:rPr>
          <w:rFonts w:ascii="Times New Roman" w:hAnsi="Times New Roman" w:cs="Times New Roman"/>
          <w:b w:val="0"/>
          <w:i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i/>
          <w:sz w:val="22"/>
          <w:szCs w:val="22"/>
        </w:rPr>
        <w:t>Property Manager</w:t>
      </w:r>
    </w:p>
    <w:p w:rsidR="00F11641" w:rsidRPr="00E417A4" w:rsidRDefault="002A1D69" w:rsidP="00483C2B">
      <w:pPr>
        <w:tabs>
          <w:tab w:val="right" w:pos="9360"/>
        </w:tabs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sz w:val="22"/>
          <w:szCs w:val="22"/>
        </w:rPr>
        <w:t xml:space="preserve">Rental </w:t>
      </w:r>
      <w:r w:rsidR="00F11641" w:rsidRPr="00E417A4">
        <w:rPr>
          <w:rFonts w:ascii="Times New Roman" w:hAnsi="Times New Roman" w:cs="Times New Roman"/>
          <w:sz w:val="22"/>
          <w:szCs w:val="22"/>
        </w:rPr>
        <w:t>Properties</w:t>
      </w:r>
      <w:r w:rsidR="00483C2B" w:rsidRPr="00E417A4">
        <w:rPr>
          <w:rFonts w:ascii="Times New Roman" w:hAnsi="Times New Roman" w:cs="Times New Roman"/>
          <w:sz w:val="22"/>
          <w:szCs w:val="22"/>
        </w:rPr>
        <w:tab/>
      </w:r>
      <w:r w:rsidR="00247476" w:rsidRPr="00E417A4">
        <w:rPr>
          <w:rFonts w:ascii="Times New Roman" w:hAnsi="Times New Roman" w:cs="Times New Roman"/>
          <w:b w:val="0"/>
          <w:bCs/>
          <w:sz w:val="22"/>
          <w:szCs w:val="22"/>
        </w:rPr>
        <w:t>Wichita</w:t>
      </w:r>
      <w:r w:rsidR="00A963B4" w:rsidRPr="00E417A4">
        <w:rPr>
          <w:rFonts w:ascii="Times New Roman" w:hAnsi="Times New Roman" w:cs="Times New Roman"/>
          <w:b w:val="0"/>
          <w:bCs/>
          <w:sz w:val="22"/>
          <w:szCs w:val="22"/>
        </w:rPr>
        <w:t>, KS</w:t>
      </w:r>
    </w:p>
    <w:p w:rsidR="00927C7C" w:rsidRPr="00E417A4" w:rsidRDefault="00927C7C" w:rsidP="00927C7C">
      <w:pPr>
        <w:numPr>
          <w:ilvl w:val="0"/>
          <w:numId w:val="10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Completed </w:t>
      </w:r>
      <w:r w:rsidR="00D020EF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routine </w:t>
      </w: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property maintenance</w:t>
      </w:r>
      <w:r w:rsidR="00D020EF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to prevent and minimize damage to homes.</w:t>
      </w:r>
    </w:p>
    <w:p w:rsidR="00927C7C" w:rsidRPr="00E417A4" w:rsidRDefault="00D020EF" w:rsidP="00927C7C">
      <w:pPr>
        <w:numPr>
          <w:ilvl w:val="0"/>
          <w:numId w:val="10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Maintained </w:t>
      </w:r>
      <w:r w:rsidR="00927C7C" w:rsidRPr="00E417A4">
        <w:rPr>
          <w:rFonts w:ascii="Times New Roman" w:hAnsi="Times New Roman" w:cs="Times New Roman"/>
          <w:b w:val="0"/>
          <w:bCs/>
          <w:sz w:val="22"/>
          <w:szCs w:val="22"/>
        </w:rPr>
        <w:t>accurate property records</w:t>
      </w: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through paper and computerized systems.</w:t>
      </w:r>
    </w:p>
    <w:p w:rsidR="00927C7C" w:rsidRPr="00E417A4" w:rsidRDefault="00D020EF" w:rsidP="00927C7C">
      <w:pPr>
        <w:numPr>
          <w:ilvl w:val="0"/>
          <w:numId w:val="10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Resolved tenant </w:t>
      </w:r>
      <w:r w:rsidR="00927C7C" w:rsidRPr="00E417A4">
        <w:rPr>
          <w:rFonts w:ascii="Times New Roman" w:hAnsi="Times New Roman" w:cs="Times New Roman"/>
          <w:b w:val="0"/>
          <w:bCs/>
          <w:sz w:val="22"/>
          <w:szCs w:val="22"/>
        </w:rPr>
        <w:t>complaints</w:t>
      </w: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which increased occupancy rates for all properties.</w:t>
      </w:r>
    </w:p>
    <w:p w:rsidR="00927C7C" w:rsidRPr="00E417A4" w:rsidRDefault="00927C7C" w:rsidP="00927C7C">
      <w:pPr>
        <w:numPr>
          <w:ilvl w:val="0"/>
          <w:numId w:val="10"/>
        </w:numPr>
        <w:rPr>
          <w:rFonts w:ascii="Times New Roman" w:hAnsi="Times New Roman" w:cs="Times New Roman"/>
          <w:b w:val="0"/>
          <w:bCs/>
          <w:sz w:val="22"/>
          <w:szCs w:val="22"/>
        </w:rPr>
      </w:pPr>
      <w:r w:rsidRPr="00E417A4">
        <w:rPr>
          <w:rFonts w:ascii="Times New Roman" w:hAnsi="Times New Roman" w:cs="Times New Roman"/>
          <w:b w:val="0"/>
          <w:bCs/>
          <w:sz w:val="22"/>
          <w:szCs w:val="22"/>
        </w:rPr>
        <w:t>Ensured property was up to code</w:t>
      </w:r>
      <w:r w:rsidR="00D020EF" w:rsidRPr="00E417A4">
        <w:rPr>
          <w:rFonts w:ascii="Times New Roman" w:hAnsi="Times New Roman" w:cs="Times New Roman"/>
          <w:b w:val="0"/>
          <w:bCs/>
          <w:sz w:val="22"/>
          <w:szCs w:val="22"/>
        </w:rPr>
        <w:t xml:space="preserve"> according to city specifications to eliminate fines.</w:t>
      </w:r>
    </w:p>
    <w:sectPr w:rsidR="00927C7C" w:rsidRPr="00E417A4" w:rsidSect="00E417A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C7A"/>
    <w:multiLevelType w:val="hybridMultilevel"/>
    <w:tmpl w:val="7876CDBE"/>
    <w:lvl w:ilvl="0" w:tplc="594629F0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">
    <w:nsid w:val="01553791"/>
    <w:multiLevelType w:val="hybridMultilevel"/>
    <w:tmpl w:val="E0FCB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DC532C"/>
    <w:multiLevelType w:val="hybridMultilevel"/>
    <w:tmpl w:val="F14A4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B536BF"/>
    <w:multiLevelType w:val="multilevel"/>
    <w:tmpl w:val="333E4DE8"/>
    <w:lvl w:ilvl="0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4">
    <w:nsid w:val="1BCB5F3E"/>
    <w:multiLevelType w:val="hybridMultilevel"/>
    <w:tmpl w:val="12F8F7A6"/>
    <w:lvl w:ilvl="0" w:tplc="5FB872D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6CF70F1"/>
    <w:multiLevelType w:val="hybridMultilevel"/>
    <w:tmpl w:val="333E4DE8"/>
    <w:lvl w:ilvl="0" w:tplc="FEC0A5AE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6">
    <w:nsid w:val="41D37389"/>
    <w:multiLevelType w:val="hybridMultilevel"/>
    <w:tmpl w:val="6192B202"/>
    <w:lvl w:ilvl="0" w:tplc="FEC0A5AE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7">
    <w:nsid w:val="42131110"/>
    <w:multiLevelType w:val="hybridMultilevel"/>
    <w:tmpl w:val="DFEAAA1E"/>
    <w:lvl w:ilvl="0" w:tplc="5FB872D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B2D523A"/>
    <w:multiLevelType w:val="hybridMultilevel"/>
    <w:tmpl w:val="1BFCE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3A4647"/>
    <w:multiLevelType w:val="hybridMultilevel"/>
    <w:tmpl w:val="87542A4E"/>
    <w:lvl w:ilvl="0" w:tplc="5FB872D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0">
    <w:nsid w:val="71C86318"/>
    <w:multiLevelType w:val="multilevel"/>
    <w:tmpl w:val="7876CDBE"/>
    <w:lvl w:ilvl="0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0"/>
  </w:num>
  <w:num w:numId="5">
    <w:abstractNumId w:val="10"/>
  </w:num>
  <w:num w:numId="6">
    <w:abstractNumId w:val="9"/>
  </w:num>
  <w:num w:numId="7">
    <w:abstractNumId w:val="4"/>
  </w:num>
  <w:num w:numId="8">
    <w:abstractNumId w:val="7"/>
  </w:num>
  <w:num w:numId="9">
    <w:abstractNumId w:val="8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TI0NzAzMjcytjRS0lEKTi0uzszPAykwrAUA92okzywAAAA="/>
  </w:docVars>
  <w:rsids>
    <w:rsidRoot w:val="008337A1"/>
    <w:rsid w:val="00011A64"/>
    <w:rsid w:val="0001256F"/>
    <w:rsid w:val="0009196D"/>
    <w:rsid w:val="00095FBD"/>
    <w:rsid w:val="000A0CD2"/>
    <w:rsid w:val="000A43DC"/>
    <w:rsid w:val="000E7728"/>
    <w:rsid w:val="000F1EC7"/>
    <w:rsid w:val="00110543"/>
    <w:rsid w:val="001105AA"/>
    <w:rsid w:val="00156661"/>
    <w:rsid w:val="00185C27"/>
    <w:rsid w:val="001935CC"/>
    <w:rsid w:val="001A75B3"/>
    <w:rsid w:val="001C0010"/>
    <w:rsid w:val="00247476"/>
    <w:rsid w:val="002A0FF5"/>
    <w:rsid w:val="002A1D69"/>
    <w:rsid w:val="002C0F21"/>
    <w:rsid w:val="002C5DF0"/>
    <w:rsid w:val="002E2075"/>
    <w:rsid w:val="00313D79"/>
    <w:rsid w:val="00324ED8"/>
    <w:rsid w:val="00383A26"/>
    <w:rsid w:val="003B0FCE"/>
    <w:rsid w:val="003B7B28"/>
    <w:rsid w:val="003C1C7F"/>
    <w:rsid w:val="003D426E"/>
    <w:rsid w:val="003F4195"/>
    <w:rsid w:val="0043288C"/>
    <w:rsid w:val="00434DCA"/>
    <w:rsid w:val="0046630B"/>
    <w:rsid w:val="0047112D"/>
    <w:rsid w:val="00473843"/>
    <w:rsid w:val="004821FB"/>
    <w:rsid w:val="00483C2B"/>
    <w:rsid w:val="004E5E80"/>
    <w:rsid w:val="004F7975"/>
    <w:rsid w:val="00507A2E"/>
    <w:rsid w:val="00540257"/>
    <w:rsid w:val="00545D53"/>
    <w:rsid w:val="0054640C"/>
    <w:rsid w:val="0055596E"/>
    <w:rsid w:val="005808AC"/>
    <w:rsid w:val="00597EDC"/>
    <w:rsid w:val="005C473C"/>
    <w:rsid w:val="005F384C"/>
    <w:rsid w:val="00603EAA"/>
    <w:rsid w:val="0060794A"/>
    <w:rsid w:val="00642F43"/>
    <w:rsid w:val="00650B65"/>
    <w:rsid w:val="006A08EA"/>
    <w:rsid w:val="006D33A7"/>
    <w:rsid w:val="006F1959"/>
    <w:rsid w:val="00700B6D"/>
    <w:rsid w:val="00715203"/>
    <w:rsid w:val="00732267"/>
    <w:rsid w:val="00774830"/>
    <w:rsid w:val="007B49BE"/>
    <w:rsid w:val="007C014F"/>
    <w:rsid w:val="007C282D"/>
    <w:rsid w:val="007F4D9C"/>
    <w:rsid w:val="008337A1"/>
    <w:rsid w:val="0084220F"/>
    <w:rsid w:val="00860E93"/>
    <w:rsid w:val="00871D98"/>
    <w:rsid w:val="00881412"/>
    <w:rsid w:val="00881BD8"/>
    <w:rsid w:val="008A61EA"/>
    <w:rsid w:val="008B0535"/>
    <w:rsid w:val="008C043F"/>
    <w:rsid w:val="0092323B"/>
    <w:rsid w:val="00927C7C"/>
    <w:rsid w:val="00941F06"/>
    <w:rsid w:val="00947CA5"/>
    <w:rsid w:val="00970A83"/>
    <w:rsid w:val="00994833"/>
    <w:rsid w:val="00996160"/>
    <w:rsid w:val="009C169B"/>
    <w:rsid w:val="009E1009"/>
    <w:rsid w:val="00A023FB"/>
    <w:rsid w:val="00A02820"/>
    <w:rsid w:val="00A25A2E"/>
    <w:rsid w:val="00A338DF"/>
    <w:rsid w:val="00A57F8A"/>
    <w:rsid w:val="00A963B4"/>
    <w:rsid w:val="00AD0567"/>
    <w:rsid w:val="00B07D2B"/>
    <w:rsid w:val="00B11C11"/>
    <w:rsid w:val="00B275C1"/>
    <w:rsid w:val="00B36B4C"/>
    <w:rsid w:val="00B370A6"/>
    <w:rsid w:val="00B97960"/>
    <w:rsid w:val="00BC35DF"/>
    <w:rsid w:val="00BC7456"/>
    <w:rsid w:val="00BC78AC"/>
    <w:rsid w:val="00BE2AC5"/>
    <w:rsid w:val="00BE3416"/>
    <w:rsid w:val="00C10822"/>
    <w:rsid w:val="00C6350B"/>
    <w:rsid w:val="00C760C4"/>
    <w:rsid w:val="00C853EF"/>
    <w:rsid w:val="00CA69F3"/>
    <w:rsid w:val="00CB0E45"/>
    <w:rsid w:val="00CB7210"/>
    <w:rsid w:val="00CF5437"/>
    <w:rsid w:val="00D020EF"/>
    <w:rsid w:val="00D145DB"/>
    <w:rsid w:val="00D1617A"/>
    <w:rsid w:val="00D210C7"/>
    <w:rsid w:val="00D80860"/>
    <w:rsid w:val="00D86394"/>
    <w:rsid w:val="00DA5BE5"/>
    <w:rsid w:val="00DF041B"/>
    <w:rsid w:val="00E25875"/>
    <w:rsid w:val="00E25B69"/>
    <w:rsid w:val="00E2792C"/>
    <w:rsid w:val="00E417A4"/>
    <w:rsid w:val="00E428D6"/>
    <w:rsid w:val="00E4484E"/>
    <w:rsid w:val="00E52833"/>
    <w:rsid w:val="00E546D9"/>
    <w:rsid w:val="00E54D98"/>
    <w:rsid w:val="00EC6A4F"/>
    <w:rsid w:val="00EE5C05"/>
    <w:rsid w:val="00F11641"/>
    <w:rsid w:val="00F15294"/>
    <w:rsid w:val="00F414F2"/>
    <w:rsid w:val="00F51DCE"/>
    <w:rsid w:val="00F66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337A1"/>
    <w:rPr>
      <w:rFonts w:ascii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105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105AA"/>
    <w:rPr>
      <w:rFonts w:ascii="Segoe UI" w:hAnsi="Segoe UI" w:cs="Segoe UI"/>
      <w:b/>
      <w:color w:val="000000"/>
      <w:sz w:val="18"/>
      <w:szCs w:val="18"/>
    </w:rPr>
  </w:style>
  <w:style w:type="character" w:styleId="Hyperlink">
    <w:name w:val="Hyperlink"/>
    <w:basedOn w:val="DefaultParagraphFont"/>
    <w:rsid w:val="00D020E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417A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337A1"/>
    <w:rPr>
      <w:rFonts w:ascii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1105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105AA"/>
    <w:rPr>
      <w:rFonts w:ascii="Segoe UI" w:hAnsi="Segoe UI" w:cs="Segoe UI"/>
      <w:b/>
      <w:color w:val="000000"/>
      <w:sz w:val="18"/>
      <w:szCs w:val="18"/>
    </w:rPr>
  </w:style>
  <w:style w:type="character" w:styleId="Hyperlink">
    <w:name w:val="Hyperlink"/>
    <w:basedOn w:val="DefaultParagraphFont"/>
    <w:rsid w:val="00D020E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417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RelyOnCSS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21F40-2B8B-48C4-9F42-7F49967C6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Name)</vt:lpstr>
    </vt:vector>
  </TitlesOfParts>
  <Company>Microsoft</Company>
  <LinksUpToDate>false</LinksUpToDate>
  <CharactersWithSpaces>22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Name)</dc:title>
  <dc:creator>Cole</dc:creator>
  <cp:lastModifiedBy>WWRFINMATE</cp:lastModifiedBy>
  <cp:revision>7</cp:revision>
  <cp:lastPrinted>2018-01-12T13:53:00Z</cp:lastPrinted>
  <dcterms:created xsi:type="dcterms:W3CDTF">2018-01-09T16:53:00Z</dcterms:created>
  <dcterms:modified xsi:type="dcterms:W3CDTF">2018-05-02T13:43:00Z</dcterms:modified>
</cp:coreProperties>
</file>